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8BA0AD" w14:textId="75967B79" w:rsidR="00344A4D" w:rsidRPr="00B862DC" w:rsidRDefault="00024790" w:rsidP="00024790">
      <w:pPr>
        <w:jc w:val="center"/>
        <w:rPr>
          <w:rFonts w:ascii="Brush Script MT" w:hAnsi="Brush Script MT"/>
          <w:sz w:val="96"/>
          <w:szCs w:val="96"/>
          <w:u w:val="single"/>
        </w:rPr>
      </w:pPr>
      <w:r w:rsidRPr="00B862DC">
        <w:rPr>
          <w:rFonts w:ascii="Brush Script MT" w:hAnsi="Brush Script MT"/>
          <w:sz w:val="96"/>
          <w:szCs w:val="96"/>
          <w:u w:val="single"/>
        </w:rPr>
        <w:t>Writing a good biography</w:t>
      </w:r>
    </w:p>
    <w:p w14:paraId="2F506E23" w14:textId="66431D09" w:rsidR="00B862DC" w:rsidRPr="00B862DC" w:rsidRDefault="00B862DC" w:rsidP="00024790">
      <w:pPr>
        <w:rPr>
          <w:rFonts w:ascii="Times New Roman" w:hAnsi="Times New Roman" w:cs="Times New Roman"/>
          <w:sz w:val="24"/>
          <w:szCs w:val="24"/>
        </w:rPr>
      </w:pPr>
      <w:r w:rsidRPr="00B862DC">
        <w:rPr>
          <w:rFonts w:ascii="Times New Roman" w:hAnsi="Times New Roman" w:cs="Times New Roman"/>
          <w:sz w:val="24"/>
          <w:szCs w:val="24"/>
        </w:rPr>
        <w:t xml:space="preserve">This is not an all-inclusive way to write a biography.  If you have another way, it can be used.  For the novice who is looking for a template to get started, this has been created.  DO NOT think that this is the only way though, as other examples are perfectly fine.  </w:t>
      </w:r>
    </w:p>
    <w:p w14:paraId="39E90C06" w14:textId="77777777" w:rsidR="00B862DC" w:rsidRDefault="00B862DC" w:rsidP="0002479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1D8A888" w14:textId="461C26A4" w:rsidR="00024790" w:rsidRPr="00024790" w:rsidRDefault="00024790" w:rsidP="00024790">
      <w:pPr>
        <w:rPr>
          <w:rFonts w:ascii="Times New Roman" w:hAnsi="Times New Roman" w:cs="Times New Roman"/>
          <w:sz w:val="24"/>
          <w:szCs w:val="24"/>
        </w:rPr>
      </w:pPr>
      <w:r w:rsidRPr="00024790">
        <w:rPr>
          <w:rFonts w:ascii="Times New Roman" w:hAnsi="Times New Roman" w:cs="Times New Roman"/>
          <w:b/>
          <w:bCs/>
          <w:sz w:val="24"/>
          <w:szCs w:val="24"/>
        </w:rPr>
        <w:t>The First Paragraph</w:t>
      </w:r>
      <w:r>
        <w:rPr>
          <w:rFonts w:ascii="Times New Roman" w:hAnsi="Times New Roman" w:cs="Times New Roman"/>
          <w:sz w:val="24"/>
          <w:szCs w:val="24"/>
        </w:rPr>
        <w:t xml:space="preserve"> is a general overall picture of the author</w:t>
      </w:r>
      <w:r w:rsidR="008010CB">
        <w:rPr>
          <w:rFonts w:ascii="Times New Roman" w:hAnsi="Times New Roman" w:cs="Times New Roman"/>
          <w:sz w:val="24"/>
          <w:szCs w:val="24"/>
        </w:rPr>
        <w:t>. Who are you and what do you do?</w:t>
      </w:r>
    </w:p>
    <w:p w14:paraId="79BC51E3" w14:textId="63F71B28" w:rsidR="00024790" w:rsidRDefault="00024790" w:rsidP="0002479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Is a ______________with the ______________Police/Sheriff’s Department.  _________</w:t>
      </w:r>
      <w:r w:rsidR="002E6B64">
        <w:rPr>
          <w:rFonts w:ascii="Times New Roman" w:hAnsi="Times New Roman" w:cs="Times New Roman"/>
          <w:sz w:val="24"/>
          <w:szCs w:val="24"/>
        </w:rPr>
        <w:t>b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egan his/her career in ________at the __________ Department and in ________ began working for the _________________.  During this </w:t>
      </w:r>
      <w:proofErr w:type="spellStart"/>
      <w:r>
        <w:rPr>
          <w:rFonts w:ascii="Times New Roman" w:hAnsi="Times New Roman" w:cs="Times New Roman"/>
          <w:sz w:val="24"/>
          <w:szCs w:val="24"/>
        </w:rPr>
        <w:t>time___________h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orked as a Trainer/Field Training Officer/Firearms Instructor/Defensive Tactics Instructor etc., having trained over _____________officers.  </w:t>
      </w:r>
    </w:p>
    <w:p w14:paraId="47C4398F" w14:textId="4DE10482" w:rsidR="00024790" w:rsidRDefault="00024790" w:rsidP="0002479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C76C133" w14:textId="02DE906E" w:rsidR="00024790" w:rsidRDefault="00024790" w:rsidP="0002479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F5789B4" w14:textId="11071393" w:rsidR="00024790" w:rsidRDefault="00024790" w:rsidP="0002479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24790">
        <w:rPr>
          <w:rFonts w:ascii="Times New Roman" w:hAnsi="Times New Roman" w:cs="Times New Roman"/>
          <w:b/>
          <w:bCs/>
          <w:sz w:val="24"/>
          <w:szCs w:val="24"/>
        </w:rPr>
        <w:t>Second Paragraph-</w:t>
      </w:r>
      <w:r>
        <w:rPr>
          <w:rFonts w:ascii="Times New Roman" w:hAnsi="Times New Roman" w:cs="Times New Roman"/>
          <w:sz w:val="24"/>
          <w:szCs w:val="24"/>
        </w:rPr>
        <w:t xml:space="preserve"> Outline something specific; training or accomplishments</w:t>
      </w:r>
      <w:r w:rsidR="002E6B64">
        <w:rPr>
          <w:rFonts w:ascii="Times New Roman" w:hAnsi="Times New Roman" w:cs="Times New Roman"/>
          <w:sz w:val="24"/>
          <w:szCs w:val="24"/>
        </w:rPr>
        <w:t xml:space="preserve">.  If this is lengthy, you may consider breaking it up into two paragraphs.  </w:t>
      </w:r>
    </w:p>
    <w:p w14:paraId="694D012E" w14:textId="4A3328BD" w:rsidR="00024790" w:rsidRDefault="00024790" w:rsidP="0002479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49AACB8" w14:textId="547F33B0" w:rsidR="00024790" w:rsidRDefault="00024790" w:rsidP="0002479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 of the functions that _____________ has served include;____________________________________________________________________________________________________________________________________________________.</w:t>
      </w:r>
    </w:p>
    <w:p w14:paraId="2EEECF50" w14:textId="7CE59ACA" w:rsidR="00024790" w:rsidRDefault="00024790" w:rsidP="0002479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ring his/her tenure ________________ Brad was awarded _______________________for __________________________________.  </w:t>
      </w:r>
    </w:p>
    <w:p w14:paraId="0F704321" w14:textId="60CBF352" w:rsidR="00024790" w:rsidRDefault="00024790" w:rsidP="0002479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B4282AF" w14:textId="6D2C7122" w:rsidR="00024790" w:rsidRDefault="00024790" w:rsidP="0002479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24790">
        <w:rPr>
          <w:rFonts w:ascii="Times New Roman" w:hAnsi="Times New Roman" w:cs="Times New Roman"/>
          <w:b/>
          <w:bCs/>
          <w:sz w:val="24"/>
          <w:szCs w:val="24"/>
        </w:rPr>
        <w:t>Third Paragraph</w:t>
      </w:r>
      <w:r>
        <w:rPr>
          <w:rFonts w:ascii="Times New Roman" w:hAnsi="Times New Roman" w:cs="Times New Roman"/>
          <w:sz w:val="24"/>
          <w:szCs w:val="24"/>
        </w:rPr>
        <w:t xml:space="preserve">- highlight formal education- Not every training certificate that you have earned.  </w:t>
      </w:r>
      <w:r w:rsidR="00B862DC">
        <w:rPr>
          <w:rFonts w:ascii="Times New Roman" w:hAnsi="Times New Roman" w:cs="Times New Roman"/>
          <w:sz w:val="24"/>
          <w:szCs w:val="24"/>
        </w:rPr>
        <w:t xml:space="preserve">Outline any awards you may have earned while you were in college or attending formal education.  Examples would be anything that sets you apart from the rest of the students.  </w:t>
      </w:r>
    </w:p>
    <w:p w14:paraId="05FC4F91" w14:textId="3B8520DA" w:rsidR="00B862DC" w:rsidRDefault="00B862DC" w:rsidP="0002479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D4A275B" w14:textId="719D238C" w:rsidR="00B862DC" w:rsidRDefault="00B862DC" w:rsidP="0002479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__________, ________completed his _____________degree in __________________, from the ______________________________. (If you have multiple degrees, add them here in a paragraph that would flow.)  While in _________________________, __________ was also awarded_________________ for ____________________.  </w:t>
      </w:r>
    </w:p>
    <w:p w14:paraId="3469A1CE" w14:textId="53711DB2" w:rsidR="00B862DC" w:rsidRDefault="00B862DC" w:rsidP="0002479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58D28E8" w14:textId="3FB2990D" w:rsidR="00B862DC" w:rsidRDefault="00B862DC" w:rsidP="0002479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862DC">
        <w:rPr>
          <w:rFonts w:ascii="Times New Roman" w:hAnsi="Times New Roman" w:cs="Times New Roman"/>
          <w:b/>
          <w:bCs/>
          <w:sz w:val="24"/>
          <w:szCs w:val="24"/>
        </w:rPr>
        <w:t>Fourth Paragraph</w:t>
      </w:r>
      <w:r>
        <w:rPr>
          <w:rFonts w:ascii="Times New Roman" w:hAnsi="Times New Roman" w:cs="Times New Roman"/>
          <w:sz w:val="24"/>
          <w:szCs w:val="24"/>
        </w:rPr>
        <w:t xml:space="preserve">- Wrap it up.  This is where you also humanize yourself by talking about your family, hobbies, pets, or whatever.  </w:t>
      </w:r>
    </w:p>
    <w:p w14:paraId="070B5725" w14:textId="1C6AD50A" w:rsidR="00B862DC" w:rsidRDefault="00B862DC" w:rsidP="0002479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97B9635" w14:textId="16212CCB" w:rsidR="00B862DC" w:rsidRPr="00024790" w:rsidRDefault="00B862DC" w:rsidP="0002479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 currently resides in ____________ with his wife/husband of _____________years.  He is a father/mother of __________ children</w:t>
      </w:r>
      <w:r w:rsidR="008010CB">
        <w:rPr>
          <w:rFonts w:ascii="Times New Roman" w:hAnsi="Times New Roman" w:cs="Times New Roman"/>
          <w:sz w:val="24"/>
          <w:szCs w:val="24"/>
        </w:rPr>
        <w:t xml:space="preserve">, ______________ grandchildren.  He enjoys fishing/hunting/shooting/reloading/quilting/scrapbooking (whatever).  ___________ hopes to write a book in the future, spend his time unraveling the mysteries of the pyramids, attempting to create a Tesla grid to provide the world with free energy.  </w:t>
      </w:r>
    </w:p>
    <w:sectPr w:rsidR="00B862DC" w:rsidRPr="000247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2NDA0NjEzMjYAAiUdpeDU4uLM/DyQAsNaAFQTC14sAAAA"/>
  </w:docVars>
  <w:rsids>
    <w:rsidRoot w:val="00024790"/>
    <w:rsid w:val="00024790"/>
    <w:rsid w:val="000568EB"/>
    <w:rsid w:val="002E6B64"/>
    <w:rsid w:val="00344A4D"/>
    <w:rsid w:val="008010CB"/>
    <w:rsid w:val="00B86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153C8"/>
  <w15:chartTrackingRefBased/>
  <w15:docId w15:val="{0C9DF6AF-3E4D-45D2-9A17-56937F84B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2479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CIMLE2</dc:creator>
  <cp:keywords/>
  <dc:description/>
  <cp:lastModifiedBy>ECIMLE2</cp:lastModifiedBy>
  <cp:revision>2</cp:revision>
  <cp:lastPrinted>2019-08-26T17:02:00Z</cp:lastPrinted>
  <dcterms:created xsi:type="dcterms:W3CDTF">2019-08-26T17:31:00Z</dcterms:created>
  <dcterms:modified xsi:type="dcterms:W3CDTF">2019-08-26T17:31:00Z</dcterms:modified>
</cp:coreProperties>
</file>